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7035" w:rsidRPr="00F0156E" w:rsidRDefault="005D0BF9" w:rsidP="00224C5D">
      <w:pPr>
        <w:spacing w:line="360" w:lineRule="auto"/>
        <w:rPr>
          <w:rFonts w:ascii="Calibri" w:hAnsi="Calibri" w:cs="Arial"/>
          <w:b/>
          <w:u w:val="single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2628900" y="731520"/>
            <wp:positionH relativeFrom="column">
              <wp:posOffset>2628900</wp:posOffset>
            </wp:positionH>
            <wp:positionV relativeFrom="paragraph">
              <wp:align>top</wp:align>
            </wp:positionV>
            <wp:extent cx="2514600" cy="17907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1CF7">
        <w:rPr>
          <w:rFonts w:ascii="Arial" w:hAnsi="Arial" w:cs="Arial"/>
          <w:b/>
        </w:rPr>
        <w:br w:type="textWrapping" w:clear="all"/>
      </w:r>
    </w:p>
    <w:p w:rsidR="00224C5D" w:rsidRPr="00224C5D" w:rsidRDefault="00224C5D" w:rsidP="00F0156E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Charmm’d Foundation is a</w:t>
      </w:r>
      <w:r w:rsidRPr="00224C5D">
        <w:rPr>
          <w:rFonts w:ascii="Calibri" w:hAnsi="Calibri" w:cs="Calibri"/>
          <w:sz w:val="22"/>
          <w:szCs w:val="22"/>
        </w:rPr>
        <w:t xml:space="preserve"> private nonprofit organization that provides leadership development and tr</w:t>
      </w:r>
      <w:r w:rsidR="00420667">
        <w:rPr>
          <w:rFonts w:ascii="Calibri" w:hAnsi="Calibri" w:cs="Calibri"/>
          <w:sz w:val="22"/>
          <w:szCs w:val="22"/>
        </w:rPr>
        <w:t>aining opportunities to leaders is looking for an Executive Assistant.</w:t>
      </w:r>
    </w:p>
    <w:p w:rsidR="00224C5D" w:rsidRPr="00224C5D" w:rsidRDefault="00224C5D" w:rsidP="00F0156E">
      <w:pPr>
        <w:rPr>
          <w:rFonts w:ascii="Calibri" w:hAnsi="Calibri" w:cs="Calibri"/>
          <w:sz w:val="22"/>
          <w:szCs w:val="22"/>
        </w:rPr>
      </w:pPr>
    </w:p>
    <w:p w:rsidR="00F0156E" w:rsidRPr="00F0156E" w:rsidRDefault="001E7035" w:rsidP="00F0156E">
      <w:pPr>
        <w:rPr>
          <w:rFonts w:ascii="Calibri" w:hAnsi="Calibri" w:cs="Arial"/>
          <w:sz w:val="22"/>
        </w:rPr>
      </w:pPr>
      <w:r w:rsidRPr="00224C5D">
        <w:rPr>
          <w:rFonts w:ascii="Calibri" w:hAnsi="Calibri" w:cs="Calibri"/>
          <w:sz w:val="22"/>
          <w:szCs w:val="22"/>
        </w:rPr>
        <w:t xml:space="preserve">The </w:t>
      </w:r>
      <w:r w:rsidR="008D295F" w:rsidRPr="00224C5D">
        <w:rPr>
          <w:rFonts w:ascii="Calibri" w:hAnsi="Calibri" w:cs="Calibri"/>
          <w:sz w:val="22"/>
          <w:szCs w:val="22"/>
        </w:rPr>
        <w:t xml:space="preserve">Executive </w:t>
      </w:r>
      <w:r w:rsidR="00C13579" w:rsidRPr="00224C5D">
        <w:rPr>
          <w:rFonts w:ascii="Calibri" w:hAnsi="Calibri" w:cs="Calibri"/>
          <w:sz w:val="22"/>
          <w:szCs w:val="22"/>
        </w:rPr>
        <w:t>Assistant</w:t>
      </w:r>
      <w:r w:rsidRPr="00224C5D">
        <w:rPr>
          <w:rFonts w:ascii="Calibri" w:hAnsi="Calibri" w:cs="Calibri"/>
          <w:sz w:val="22"/>
          <w:szCs w:val="22"/>
        </w:rPr>
        <w:t xml:space="preserve"> </w:t>
      </w:r>
      <w:r w:rsidR="008D295F" w:rsidRPr="00224C5D">
        <w:rPr>
          <w:rFonts w:ascii="Calibri" w:hAnsi="Calibri" w:cs="Calibri"/>
          <w:sz w:val="22"/>
          <w:szCs w:val="22"/>
        </w:rPr>
        <w:t>supp</w:t>
      </w:r>
      <w:r w:rsidR="008D295F" w:rsidRPr="00F0156E">
        <w:rPr>
          <w:rFonts w:ascii="Calibri" w:hAnsi="Calibri" w:cs="Arial"/>
          <w:sz w:val="22"/>
        </w:rPr>
        <w:t>orts</w:t>
      </w:r>
      <w:r w:rsidRPr="00F0156E">
        <w:rPr>
          <w:rFonts w:ascii="Calibri" w:hAnsi="Calibri" w:cs="Arial"/>
          <w:sz w:val="22"/>
        </w:rPr>
        <w:t xml:space="preserve"> the </w:t>
      </w:r>
      <w:r w:rsidR="00620429" w:rsidRPr="00F0156E">
        <w:rPr>
          <w:rFonts w:ascii="Calibri" w:hAnsi="Calibri" w:cs="Arial"/>
          <w:sz w:val="22"/>
        </w:rPr>
        <w:t>3 D</w:t>
      </w:r>
      <w:r w:rsidRPr="00F0156E">
        <w:rPr>
          <w:rFonts w:ascii="Calibri" w:hAnsi="Calibri" w:cs="Arial"/>
          <w:sz w:val="22"/>
        </w:rPr>
        <w:t>irector</w:t>
      </w:r>
      <w:r w:rsidR="00F83840" w:rsidRPr="00F0156E">
        <w:rPr>
          <w:rFonts w:ascii="Calibri" w:hAnsi="Calibri" w:cs="Arial"/>
          <w:sz w:val="22"/>
        </w:rPr>
        <w:t>s</w:t>
      </w:r>
      <w:r w:rsidR="00C0709C" w:rsidRPr="00F0156E">
        <w:rPr>
          <w:rFonts w:ascii="Calibri" w:hAnsi="Calibri" w:cs="Arial"/>
          <w:sz w:val="22"/>
        </w:rPr>
        <w:t xml:space="preserve"> </w:t>
      </w:r>
      <w:r w:rsidR="008D295F" w:rsidRPr="00F0156E">
        <w:rPr>
          <w:rFonts w:ascii="Calibri" w:hAnsi="Calibri" w:cs="Arial"/>
          <w:sz w:val="22"/>
        </w:rPr>
        <w:t>and collaborates to</w:t>
      </w:r>
      <w:r w:rsidR="00C55DEE" w:rsidRPr="00F0156E">
        <w:rPr>
          <w:rFonts w:ascii="Calibri" w:hAnsi="Calibri" w:cs="Arial"/>
          <w:strike/>
          <w:sz w:val="22"/>
        </w:rPr>
        <w:t xml:space="preserve"> </w:t>
      </w:r>
      <w:r w:rsidR="005D106F" w:rsidRPr="00F0156E">
        <w:rPr>
          <w:rFonts w:ascii="Calibri" w:hAnsi="Calibri" w:cs="Arial"/>
          <w:sz w:val="22"/>
        </w:rPr>
        <w:t>make sure all runs</w:t>
      </w:r>
      <w:r w:rsidR="00AA736B" w:rsidRPr="00F0156E">
        <w:rPr>
          <w:rFonts w:ascii="Calibri" w:hAnsi="Calibri" w:cs="Arial"/>
          <w:sz w:val="22"/>
        </w:rPr>
        <w:t xml:space="preserve"> as smoothly and efficiently as possible</w:t>
      </w:r>
      <w:r w:rsidR="005D106F" w:rsidRPr="00F0156E">
        <w:rPr>
          <w:rFonts w:ascii="Calibri" w:hAnsi="Calibri" w:cs="Arial"/>
          <w:sz w:val="22"/>
        </w:rPr>
        <w:t xml:space="preserve"> </w:t>
      </w:r>
      <w:r w:rsidR="00F83840" w:rsidRPr="00F0156E">
        <w:rPr>
          <w:rFonts w:ascii="Calibri" w:hAnsi="Calibri" w:cs="Arial"/>
          <w:sz w:val="22"/>
        </w:rPr>
        <w:t xml:space="preserve">so </w:t>
      </w:r>
      <w:r w:rsidR="005D106F" w:rsidRPr="00F0156E">
        <w:rPr>
          <w:rFonts w:ascii="Calibri" w:hAnsi="Calibri" w:cs="Arial"/>
          <w:sz w:val="22"/>
        </w:rPr>
        <w:t>the directors can focus their time doing what they do best</w:t>
      </w:r>
      <w:r w:rsidR="00AA736B" w:rsidRPr="00F0156E">
        <w:rPr>
          <w:rFonts w:ascii="Calibri" w:hAnsi="Calibri" w:cs="Arial"/>
          <w:sz w:val="22"/>
        </w:rPr>
        <w:t>.</w:t>
      </w:r>
      <w:r w:rsidR="008D295F" w:rsidRPr="00F0156E">
        <w:rPr>
          <w:rFonts w:ascii="Calibri" w:hAnsi="Calibri" w:cs="Arial"/>
          <w:sz w:val="22"/>
        </w:rPr>
        <w:t xml:space="preserve"> This individual is the team’s nucleus </w:t>
      </w:r>
      <w:r w:rsidR="00F0156E" w:rsidRPr="00F0156E">
        <w:rPr>
          <w:rFonts w:ascii="Calibri" w:hAnsi="Calibri" w:cs="Arial"/>
          <w:sz w:val="22"/>
        </w:rPr>
        <w:t xml:space="preserve">and helps keep the team running like a well-oiled machine. Key duties include: creating custom reports, coordinating meetings/events, maintaining a clean and up-to-date database, sending marketing emails, providing customer service and hospitality to both the internal and external customers, and conducting general office tasks as required. </w:t>
      </w:r>
    </w:p>
    <w:p w:rsidR="00F83840" w:rsidRDefault="00F83840" w:rsidP="000F1CB3">
      <w:pPr>
        <w:rPr>
          <w:rFonts w:ascii="Calibri" w:hAnsi="Calibri" w:cs="Arial"/>
          <w:sz w:val="22"/>
        </w:rPr>
      </w:pPr>
    </w:p>
    <w:p w:rsidR="00F0156E" w:rsidRDefault="008D295F" w:rsidP="00F0156E">
      <w:pPr>
        <w:rPr>
          <w:rFonts w:ascii="Calibri" w:hAnsi="Calibri" w:cs="Arial"/>
          <w:sz w:val="22"/>
        </w:rPr>
      </w:pPr>
      <w:r w:rsidRPr="00B61407">
        <w:rPr>
          <w:rFonts w:ascii="Calibri" w:hAnsi="Calibri" w:cs="Arial"/>
          <w:sz w:val="22"/>
        </w:rPr>
        <w:t xml:space="preserve">This position requires a, highly organized individual with an expert skill set who can </w:t>
      </w:r>
      <w:r w:rsidR="00670C40" w:rsidRPr="00B61407">
        <w:rPr>
          <w:rFonts w:ascii="Calibri" w:hAnsi="Calibri" w:cs="Arial"/>
          <w:sz w:val="22"/>
        </w:rPr>
        <w:t xml:space="preserve">manage multiple priorities </w:t>
      </w:r>
      <w:r w:rsidRPr="00B61407">
        <w:rPr>
          <w:rFonts w:ascii="Calibri" w:hAnsi="Calibri" w:cs="Arial"/>
          <w:sz w:val="22"/>
        </w:rPr>
        <w:t>while possessing excellent written, verbal, grammatical and interpersonal skil</w:t>
      </w:r>
      <w:r w:rsidR="00670C40" w:rsidRPr="00B61407">
        <w:rPr>
          <w:rFonts w:ascii="Calibri" w:hAnsi="Calibri" w:cs="Arial"/>
          <w:sz w:val="22"/>
        </w:rPr>
        <w:t>ls.  This person must be detail-</w:t>
      </w:r>
      <w:r w:rsidR="00F0156E">
        <w:rPr>
          <w:rFonts w:ascii="Calibri" w:hAnsi="Calibri" w:cs="Arial"/>
          <w:sz w:val="22"/>
        </w:rPr>
        <w:t>oriented,</w:t>
      </w:r>
      <w:r w:rsidR="002864E9">
        <w:rPr>
          <w:rFonts w:ascii="Calibri" w:hAnsi="Calibri" w:cs="Arial"/>
          <w:color w:val="FF0000"/>
          <w:sz w:val="22"/>
        </w:rPr>
        <w:t xml:space="preserve"> </w:t>
      </w:r>
      <w:r w:rsidR="00F0156E">
        <w:rPr>
          <w:rFonts w:ascii="Calibri" w:hAnsi="Calibri" w:cs="Arial"/>
          <w:sz w:val="22"/>
        </w:rPr>
        <w:t xml:space="preserve">possess excellent people skills </w:t>
      </w:r>
      <w:r w:rsidR="00F0156E" w:rsidRPr="00F0156E">
        <w:rPr>
          <w:rFonts w:ascii="Calibri" w:hAnsi="Calibri" w:cs="Arial"/>
          <w:sz w:val="22"/>
        </w:rPr>
        <w:t>and enjoys having a steady s</w:t>
      </w:r>
      <w:r w:rsidR="00F0156E">
        <w:rPr>
          <w:rFonts w:ascii="Calibri" w:hAnsi="Calibri" w:cs="Arial"/>
          <w:sz w:val="22"/>
        </w:rPr>
        <w:t>tream of tasks to accomplish while</w:t>
      </w:r>
      <w:r w:rsidR="00F0156E" w:rsidRPr="00F0156E">
        <w:rPr>
          <w:rFonts w:ascii="Calibri" w:hAnsi="Calibri" w:cs="Arial"/>
          <w:sz w:val="22"/>
        </w:rPr>
        <w:t xml:space="preserve"> supporting a high-functioning, motivated and busy team of professionals.  </w:t>
      </w:r>
    </w:p>
    <w:p w:rsidR="00224C5D" w:rsidRDefault="00224C5D" w:rsidP="00F0156E">
      <w:pPr>
        <w:rPr>
          <w:rFonts w:ascii="Calibri" w:hAnsi="Calibri" w:cs="Arial"/>
          <w:sz w:val="22"/>
        </w:rPr>
      </w:pPr>
    </w:p>
    <w:p w:rsidR="00224C5D" w:rsidRDefault="00224C5D" w:rsidP="00F0156E">
      <w:pPr>
        <w:rPr>
          <w:rFonts w:ascii="Calibri" w:hAnsi="Calibri" w:cs="Arial"/>
          <w:sz w:val="22"/>
        </w:rPr>
      </w:pPr>
      <w:r>
        <w:rPr>
          <w:rFonts w:ascii="Calibri" w:hAnsi="Calibri" w:cs="Arial"/>
          <w:sz w:val="22"/>
        </w:rPr>
        <w:t xml:space="preserve">For more information visit:   </w:t>
      </w:r>
      <w:hyperlink r:id="rId9" w:history="1">
        <w:r w:rsidRPr="00947011">
          <w:rPr>
            <w:rStyle w:val="Hyperlink"/>
            <w:rFonts w:ascii="Calibri" w:hAnsi="Calibri" w:cs="Arial"/>
            <w:sz w:val="22"/>
          </w:rPr>
          <w:t>https://www.charmmdfoundation.org/</w:t>
        </w:r>
      </w:hyperlink>
      <w:r>
        <w:rPr>
          <w:rFonts w:ascii="Calibri" w:hAnsi="Calibri" w:cs="Arial"/>
          <w:sz w:val="22"/>
        </w:rPr>
        <w:t xml:space="preserve">.   For a complete job description or to submit your resume, please contact us at </w:t>
      </w:r>
      <w:hyperlink r:id="rId10" w:history="1">
        <w:r w:rsidRPr="00947011">
          <w:rPr>
            <w:rStyle w:val="Hyperlink"/>
            <w:rFonts w:ascii="Calibri" w:hAnsi="Calibri" w:cs="Arial"/>
            <w:sz w:val="22"/>
          </w:rPr>
          <w:t>HRDept@benida.com</w:t>
        </w:r>
      </w:hyperlink>
      <w:r>
        <w:rPr>
          <w:rFonts w:ascii="Calibri" w:hAnsi="Calibri" w:cs="Arial"/>
          <w:sz w:val="22"/>
        </w:rPr>
        <w:t>.</w:t>
      </w:r>
    </w:p>
    <w:p w:rsidR="007B0315" w:rsidRPr="002C20C5" w:rsidRDefault="007B0315" w:rsidP="009763A9">
      <w:pPr>
        <w:spacing w:line="360" w:lineRule="auto"/>
        <w:rPr>
          <w:rFonts w:ascii="Arial" w:hAnsi="Arial" w:cs="Arial"/>
          <w:sz w:val="22"/>
        </w:rPr>
      </w:pPr>
    </w:p>
    <w:sectPr w:rsidR="007B0315" w:rsidRPr="002C20C5" w:rsidSect="00AD3BD9">
      <w:headerReference w:type="default" r:id="rId11"/>
      <w:footerReference w:type="even" r:id="rId12"/>
      <w:footerReference w:type="default" r:id="rId13"/>
      <w:pgSz w:w="12240" w:h="15840" w:code="1"/>
      <w:pgMar w:top="1152" w:right="1440" w:bottom="5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864" w:rsidRDefault="00DD3864">
      <w:r>
        <w:separator/>
      </w:r>
    </w:p>
  </w:endnote>
  <w:endnote w:type="continuationSeparator" w:id="0">
    <w:p w:rsidR="00DD3864" w:rsidRDefault="00DD3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A68" w:rsidRDefault="00966A68" w:rsidP="000E1E3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66A68" w:rsidRDefault="00966A68" w:rsidP="009F6B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A68" w:rsidRDefault="00966A68" w:rsidP="000E1E3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24C5D">
      <w:rPr>
        <w:rStyle w:val="PageNumber"/>
        <w:noProof/>
      </w:rPr>
      <w:t>3</w:t>
    </w:r>
    <w:r>
      <w:rPr>
        <w:rStyle w:val="PageNumber"/>
      </w:rPr>
      <w:fldChar w:fldCharType="end"/>
    </w:r>
  </w:p>
  <w:p w:rsidR="00966A68" w:rsidRDefault="00966A68" w:rsidP="009F6B7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864" w:rsidRDefault="00DD3864">
      <w:r>
        <w:separator/>
      </w:r>
    </w:p>
  </w:footnote>
  <w:footnote w:type="continuationSeparator" w:id="0">
    <w:p w:rsidR="00DD3864" w:rsidRDefault="00DD38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A68" w:rsidRPr="009B3596" w:rsidRDefault="00966A68" w:rsidP="004843D4">
    <w:pPr>
      <w:pStyle w:val="Header"/>
      <w:rPr>
        <w:sz w:val="20"/>
      </w:rPr>
    </w:pPr>
    <w:r>
      <w:rPr>
        <w:sz w:val="20"/>
      </w:rPr>
      <w:t xml:space="preserve">Job Description – </w:t>
    </w:r>
    <w:r w:rsidR="00567D26">
      <w:rPr>
        <w:sz w:val="20"/>
      </w:rPr>
      <w:t xml:space="preserve">Executive </w:t>
    </w:r>
    <w:r w:rsidR="00C13579">
      <w:rPr>
        <w:sz w:val="20"/>
      </w:rPr>
      <w:t>Administrative Assistant</w:t>
    </w:r>
  </w:p>
  <w:p w:rsidR="00567D26" w:rsidRDefault="00966A68" w:rsidP="004843D4">
    <w:pPr>
      <w:pStyle w:val="Header"/>
      <w:rPr>
        <w:sz w:val="20"/>
      </w:rPr>
    </w:pPr>
    <w:r>
      <w:rPr>
        <w:sz w:val="20"/>
      </w:rPr>
      <w:t xml:space="preserve">Date Revised:  </w:t>
    </w:r>
    <w:r w:rsidR="00270E2F">
      <w:rPr>
        <w:sz w:val="20"/>
      </w:rPr>
      <w:t>June 2021</w:t>
    </w:r>
  </w:p>
  <w:p w:rsidR="00966A68" w:rsidRDefault="00966A68" w:rsidP="004843D4">
    <w:pPr>
      <w:pStyle w:val="Header"/>
      <w:rPr>
        <w:sz w:val="20"/>
      </w:rPr>
    </w:pPr>
    <w:r w:rsidRPr="009B3596">
      <w:rPr>
        <w:sz w:val="20"/>
      </w:rPr>
      <w:t xml:space="preserve">Page </w:t>
    </w:r>
    <w:r w:rsidRPr="009B3596">
      <w:rPr>
        <w:sz w:val="20"/>
      </w:rPr>
      <w:fldChar w:fldCharType="begin"/>
    </w:r>
    <w:r w:rsidRPr="009B3596">
      <w:rPr>
        <w:sz w:val="20"/>
      </w:rPr>
      <w:instrText xml:space="preserve"> PAGE </w:instrText>
    </w:r>
    <w:r w:rsidRPr="009B3596">
      <w:rPr>
        <w:sz w:val="20"/>
      </w:rPr>
      <w:fldChar w:fldCharType="separate"/>
    </w:r>
    <w:r w:rsidR="00224C5D">
      <w:rPr>
        <w:noProof/>
        <w:sz w:val="20"/>
      </w:rPr>
      <w:t>3</w:t>
    </w:r>
    <w:r w:rsidRPr="009B3596">
      <w:rPr>
        <w:sz w:val="20"/>
      </w:rPr>
      <w:fldChar w:fldCharType="end"/>
    </w:r>
    <w:r w:rsidRPr="009B3596">
      <w:rPr>
        <w:sz w:val="20"/>
      </w:rPr>
      <w:t xml:space="preserve"> of </w:t>
    </w:r>
    <w:r w:rsidRPr="009B3596">
      <w:rPr>
        <w:sz w:val="20"/>
      </w:rPr>
      <w:fldChar w:fldCharType="begin"/>
    </w:r>
    <w:r w:rsidRPr="009B3596">
      <w:rPr>
        <w:sz w:val="20"/>
      </w:rPr>
      <w:instrText xml:space="preserve"> NUMPAGES </w:instrText>
    </w:r>
    <w:r w:rsidRPr="009B3596">
      <w:rPr>
        <w:sz w:val="20"/>
      </w:rPr>
      <w:fldChar w:fldCharType="separate"/>
    </w:r>
    <w:r w:rsidR="00224C5D">
      <w:rPr>
        <w:noProof/>
        <w:sz w:val="20"/>
      </w:rPr>
      <w:t>3</w:t>
    </w:r>
    <w:r w:rsidRPr="009B3596">
      <w:rPr>
        <w:sz w:val="20"/>
      </w:rPr>
      <w:fldChar w:fldCharType="end"/>
    </w:r>
  </w:p>
  <w:p w:rsidR="00966A68" w:rsidRDefault="00966A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F4587"/>
    <w:multiLevelType w:val="hybridMultilevel"/>
    <w:tmpl w:val="026EAC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192517"/>
    <w:multiLevelType w:val="hybridMultilevel"/>
    <w:tmpl w:val="3828E5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9144C"/>
    <w:multiLevelType w:val="hybridMultilevel"/>
    <w:tmpl w:val="93C225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0528B4"/>
    <w:multiLevelType w:val="hybridMultilevel"/>
    <w:tmpl w:val="2A52D614"/>
    <w:lvl w:ilvl="0" w:tplc="C32AB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0855D2"/>
    <w:multiLevelType w:val="hybridMultilevel"/>
    <w:tmpl w:val="277AC8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ezsDAyNjEyMLFQ0lEKTi0uzszPAykwrAUAoWbvyCwAAAA="/>
  </w:docVars>
  <w:rsids>
    <w:rsidRoot w:val="001E7035"/>
    <w:rsid w:val="00001956"/>
    <w:rsid w:val="00003D8F"/>
    <w:rsid w:val="00004437"/>
    <w:rsid w:val="00011EB9"/>
    <w:rsid w:val="00013747"/>
    <w:rsid w:val="00020C25"/>
    <w:rsid w:val="0003391E"/>
    <w:rsid w:val="00045FC1"/>
    <w:rsid w:val="00050F05"/>
    <w:rsid w:val="00072115"/>
    <w:rsid w:val="00095032"/>
    <w:rsid w:val="00095A4B"/>
    <w:rsid w:val="000A13CD"/>
    <w:rsid w:val="000A3035"/>
    <w:rsid w:val="000A6EA9"/>
    <w:rsid w:val="000D0ECF"/>
    <w:rsid w:val="000E1E3C"/>
    <w:rsid w:val="000F1CB3"/>
    <w:rsid w:val="00103761"/>
    <w:rsid w:val="00106F36"/>
    <w:rsid w:val="00112505"/>
    <w:rsid w:val="001445F3"/>
    <w:rsid w:val="001A65DE"/>
    <w:rsid w:val="001A66C4"/>
    <w:rsid w:val="001B4FDB"/>
    <w:rsid w:val="001B72A3"/>
    <w:rsid w:val="001C390F"/>
    <w:rsid w:val="001C3EF2"/>
    <w:rsid w:val="001E0CBD"/>
    <w:rsid w:val="001E5BC6"/>
    <w:rsid w:val="001E7035"/>
    <w:rsid w:val="001F48AD"/>
    <w:rsid w:val="00200A35"/>
    <w:rsid w:val="00203E28"/>
    <w:rsid w:val="002242F5"/>
    <w:rsid w:val="00224C5D"/>
    <w:rsid w:val="00225978"/>
    <w:rsid w:val="0023644E"/>
    <w:rsid w:val="00240792"/>
    <w:rsid w:val="00256193"/>
    <w:rsid w:val="002623F0"/>
    <w:rsid w:val="0026728E"/>
    <w:rsid w:val="00270E2F"/>
    <w:rsid w:val="00271C37"/>
    <w:rsid w:val="002724A7"/>
    <w:rsid w:val="002768D6"/>
    <w:rsid w:val="002864E9"/>
    <w:rsid w:val="00287229"/>
    <w:rsid w:val="002947C2"/>
    <w:rsid w:val="00297BF7"/>
    <w:rsid w:val="002A5557"/>
    <w:rsid w:val="002B2F09"/>
    <w:rsid w:val="002B4575"/>
    <w:rsid w:val="002B711C"/>
    <w:rsid w:val="002C20C5"/>
    <w:rsid w:val="00305732"/>
    <w:rsid w:val="003259D0"/>
    <w:rsid w:val="0032738B"/>
    <w:rsid w:val="00350A7F"/>
    <w:rsid w:val="00382A34"/>
    <w:rsid w:val="00384F73"/>
    <w:rsid w:val="0039400C"/>
    <w:rsid w:val="00397E87"/>
    <w:rsid w:val="003A3A62"/>
    <w:rsid w:val="003A55A7"/>
    <w:rsid w:val="003B40FE"/>
    <w:rsid w:val="003B6B4B"/>
    <w:rsid w:val="003C1C8A"/>
    <w:rsid w:val="003C1CF7"/>
    <w:rsid w:val="003C5989"/>
    <w:rsid w:val="003C62FA"/>
    <w:rsid w:val="003D6CDC"/>
    <w:rsid w:val="003E31BD"/>
    <w:rsid w:val="003E64DB"/>
    <w:rsid w:val="003F09E5"/>
    <w:rsid w:val="003F4777"/>
    <w:rsid w:val="003F4968"/>
    <w:rsid w:val="00415541"/>
    <w:rsid w:val="00420667"/>
    <w:rsid w:val="004232B6"/>
    <w:rsid w:val="00425692"/>
    <w:rsid w:val="004424A6"/>
    <w:rsid w:val="00447C6E"/>
    <w:rsid w:val="00472568"/>
    <w:rsid w:val="004843D4"/>
    <w:rsid w:val="00494C02"/>
    <w:rsid w:val="004A2BF1"/>
    <w:rsid w:val="004D0280"/>
    <w:rsid w:val="004D49DF"/>
    <w:rsid w:val="004E6672"/>
    <w:rsid w:val="004F62CE"/>
    <w:rsid w:val="004F632C"/>
    <w:rsid w:val="005069E1"/>
    <w:rsid w:val="00542810"/>
    <w:rsid w:val="005432C8"/>
    <w:rsid w:val="00554B80"/>
    <w:rsid w:val="00566D25"/>
    <w:rsid w:val="00567D26"/>
    <w:rsid w:val="0057372F"/>
    <w:rsid w:val="00581FD9"/>
    <w:rsid w:val="00590E4B"/>
    <w:rsid w:val="005B04EC"/>
    <w:rsid w:val="005D0BF9"/>
    <w:rsid w:val="005D106F"/>
    <w:rsid w:val="005D6BD7"/>
    <w:rsid w:val="005E5CEB"/>
    <w:rsid w:val="00620429"/>
    <w:rsid w:val="0062274E"/>
    <w:rsid w:val="00626050"/>
    <w:rsid w:val="00670C40"/>
    <w:rsid w:val="00680535"/>
    <w:rsid w:val="00680743"/>
    <w:rsid w:val="0069436F"/>
    <w:rsid w:val="006F4C8B"/>
    <w:rsid w:val="006F6CBF"/>
    <w:rsid w:val="0071526D"/>
    <w:rsid w:val="00717932"/>
    <w:rsid w:val="007308E2"/>
    <w:rsid w:val="007666CA"/>
    <w:rsid w:val="007846F0"/>
    <w:rsid w:val="00784E26"/>
    <w:rsid w:val="007A7ECB"/>
    <w:rsid w:val="007B0315"/>
    <w:rsid w:val="007C164E"/>
    <w:rsid w:val="007D4F6D"/>
    <w:rsid w:val="007D6000"/>
    <w:rsid w:val="007E7953"/>
    <w:rsid w:val="007F6DF7"/>
    <w:rsid w:val="00805DFD"/>
    <w:rsid w:val="00824BE0"/>
    <w:rsid w:val="00842149"/>
    <w:rsid w:val="00846456"/>
    <w:rsid w:val="0085466C"/>
    <w:rsid w:val="00854842"/>
    <w:rsid w:val="00854A67"/>
    <w:rsid w:val="00885210"/>
    <w:rsid w:val="008911F1"/>
    <w:rsid w:val="008945B5"/>
    <w:rsid w:val="0089720D"/>
    <w:rsid w:val="008B068C"/>
    <w:rsid w:val="008C284A"/>
    <w:rsid w:val="008C3B6F"/>
    <w:rsid w:val="008C7AD1"/>
    <w:rsid w:val="008D295F"/>
    <w:rsid w:val="008D3167"/>
    <w:rsid w:val="008D75CA"/>
    <w:rsid w:val="008F6E9C"/>
    <w:rsid w:val="009144F3"/>
    <w:rsid w:val="00932A0A"/>
    <w:rsid w:val="00940829"/>
    <w:rsid w:val="0094716C"/>
    <w:rsid w:val="0095672D"/>
    <w:rsid w:val="00966A68"/>
    <w:rsid w:val="009671CC"/>
    <w:rsid w:val="00970A83"/>
    <w:rsid w:val="00975E03"/>
    <w:rsid w:val="009763A9"/>
    <w:rsid w:val="009851B5"/>
    <w:rsid w:val="00987022"/>
    <w:rsid w:val="009B670E"/>
    <w:rsid w:val="009F195F"/>
    <w:rsid w:val="009F58A6"/>
    <w:rsid w:val="009F6B70"/>
    <w:rsid w:val="00A10EB3"/>
    <w:rsid w:val="00A13332"/>
    <w:rsid w:val="00A1618C"/>
    <w:rsid w:val="00A16558"/>
    <w:rsid w:val="00A17A8F"/>
    <w:rsid w:val="00A612B7"/>
    <w:rsid w:val="00A638CC"/>
    <w:rsid w:val="00A77DB0"/>
    <w:rsid w:val="00A849BF"/>
    <w:rsid w:val="00A86E1C"/>
    <w:rsid w:val="00AA5FDF"/>
    <w:rsid w:val="00AA736B"/>
    <w:rsid w:val="00AB46DD"/>
    <w:rsid w:val="00AD2E4F"/>
    <w:rsid w:val="00AD3BD9"/>
    <w:rsid w:val="00AD77D4"/>
    <w:rsid w:val="00AD7A7F"/>
    <w:rsid w:val="00AE61AC"/>
    <w:rsid w:val="00B31D60"/>
    <w:rsid w:val="00B605CE"/>
    <w:rsid w:val="00B61407"/>
    <w:rsid w:val="00B62EC7"/>
    <w:rsid w:val="00B670DD"/>
    <w:rsid w:val="00B732D2"/>
    <w:rsid w:val="00B80776"/>
    <w:rsid w:val="00B811F9"/>
    <w:rsid w:val="00B93A34"/>
    <w:rsid w:val="00BA7147"/>
    <w:rsid w:val="00BB5A3A"/>
    <w:rsid w:val="00BD0A74"/>
    <w:rsid w:val="00BD3042"/>
    <w:rsid w:val="00BE0254"/>
    <w:rsid w:val="00BF5520"/>
    <w:rsid w:val="00C010FB"/>
    <w:rsid w:val="00C0709C"/>
    <w:rsid w:val="00C13579"/>
    <w:rsid w:val="00C23FF0"/>
    <w:rsid w:val="00C543AA"/>
    <w:rsid w:val="00C55DEE"/>
    <w:rsid w:val="00CA04F1"/>
    <w:rsid w:val="00CA7840"/>
    <w:rsid w:val="00CB0903"/>
    <w:rsid w:val="00CB7998"/>
    <w:rsid w:val="00CD31F6"/>
    <w:rsid w:val="00CE6886"/>
    <w:rsid w:val="00D06B08"/>
    <w:rsid w:val="00D10264"/>
    <w:rsid w:val="00D11457"/>
    <w:rsid w:val="00D232ED"/>
    <w:rsid w:val="00D34434"/>
    <w:rsid w:val="00D34815"/>
    <w:rsid w:val="00D36E77"/>
    <w:rsid w:val="00D60D6D"/>
    <w:rsid w:val="00D70F9B"/>
    <w:rsid w:val="00D90036"/>
    <w:rsid w:val="00D94753"/>
    <w:rsid w:val="00D95082"/>
    <w:rsid w:val="00DA20A3"/>
    <w:rsid w:val="00DC48A4"/>
    <w:rsid w:val="00DD3864"/>
    <w:rsid w:val="00DD6D62"/>
    <w:rsid w:val="00DE6831"/>
    <w:rsid w:val="00E03B97"/>
    <w:rsid w:val="00E15FF9"/>
    <w:rsid w:val="00E72F33"/>
    <w:rsid w:val="00E73D20"/>
    <w:rsid w:val="00E83244"/>
    <w:rsid w:val="00E84EAF"/>
    <w:rsid w:val="00E91232"/>
    <w:rsid w:val="00EA0661"/>
    <w:rsid w:val="00EA68EA"/>
    <w:rsid w:val="00EB0EB1"/>
    <w:rsid w:val="00EB6467"/>
    <w:rsid w:val="00EC624B"/>
    <w:rsid w:val="00EE23FD"/>
    <w:rsid w:val="00EE6E5F"/>
    <w:rsid w:val="00F0156E"/>
    <w:rsid w:val="00F13193"/>
    <w:rsid w:val="00F15AC1"/>
    <w:rsid w:val="00F166CE"/>
    <w:rsid w:val="00F359EF"/>
    <w:rsid w:val="00F45E5E"/>
    <w:rsid w:val="00F50918"/>
    <w:rsid w:val="00F61DD9"/>
    <w:rsid w:val="00F6284C"/>
    <w:rsid w:val="00F63C80"/>
    <w:rsid w:val="00F7515C"/>
    <w:rsid w:val="00F768F1"/>
    <w:rsid w:val="00F82C41"/>
    <w:rsid w:val="00F83840"/>
    <w:rsid w:val="00FA1F73"/>
    <w:rsid w:val="00FC7578"/>
    <w:rsid w:val="00FD6172"/>
    <w:rsid w:val="00FE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1C644D8-0A8F-46CB-8B4D-08CE5406A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0F1CB3"/>
    <w:pPr>
      <w:keepNext/>
      <w:outlineLvl w:val="1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F6B7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F6B70"/>
  </w:style>
  <w:style w:type="paragraph" w:styleId="BodyText">
    <w:name w:val="Body Text"/>
    <w:basedOn w:val="Normal"/>
    <w:rsid w:val="000F1CB3"/>
    <w:pPr>
      <w:jc w:val="center"/>
    </w:pPr>
    <w:rPr>
      <w:sz w:val="28"/>
      <w:szCs w:val="20"/>
    </w:rPr>
  </w:style>
  <w:style w:type="paragraph" w:styleId="Header">
    <w:name w:val="header"/>
    <w:basedOn w:val="Normal"/>
    <w:rsid w:val="004843D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C135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35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711C"/>
    <w:pPr>
      <w:ind w:left="720"/>
      <w:contextualSpacing/>
    </w:pPr>
  </w:style>
  <w:style w:type="character" w:styleId="Hyperlink">
    <w:name w:val="Hyperlink"/>
    <w:basedOn w:val="DefaultParagraphFont"/>
    <w:rsid w:val="00224C5D"/>
    <w:rPr>
      <w:color w:val="0563C1" w:themeColor="hyperlink"/>
      <w:u w:val="single"/>
    </w:rPr>
  </w:style>
  <w:style w:type="paragraph" w:customStyle="1" w:styleId="font8">
    <w:name w:val="font_8"/>
    <w:basedOn w:val="Normal"/>
    <w:rsid w:val="00224C5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7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HRDept@benida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harmmdfoundation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420EFB-8338-4515-B6F3-41FADF5B9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subject/>
  <dc:creator>sbaird</dc:creator>
  <cp:keywords/>
  <cp:lastModifiedBy>Cristiana Salazar</cp:lastModifiedBy>
  <cp:revision>2</cp:revision>
  <cp:lastPrinted>2021-06-03T17:31:00Z</cp:lastPrinted>
  <dcterms:created xsi:type="dcterms:W3CDTF">2021-06-07T14:58:00Z</dcterms:created>
  <dcterms:modified xsi:type="dcterms:W3CDTF">2021-06-07T14:58:00Z</dcterms:modified>
</cp:coreProperties>
</file>